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582DD4D1" w14:textId="67C189B5" w:rsidR="00743636" w:rsidRDefault="00743636" w:rsidP="00743636">
      <w:pPr>
        <w:pStyle w:val="MyNumberedList"/>
        <w:tabs>
          <w:tab w:val="clear" w:pos="360"/>
        </w:tabs>
        <w:ind w:hanging="360"/>
      </w:pPr>
      <w:r w:rsidRPr="000B4E2D">
        <w:t xml:space="preserve">If an interrupt is generated at </w:t>
      </w:r>
      <w:r w:rsidR="005B6DAB">
        <w:t>19199Hz</w:t>
      </w:r>
      <w:r w:rsidRPr="000B4E2D">
        <w:t xml:space="preserve"> and the bus clock frequency is </w:t>
      </w:r>
      <w:r w:rsidR="005B6DAB">
        <w:t>24MHz</w:t>
      </w:r>
      <w:r w:rsidRPr="000B4E2D">
        <w:t>, what is the max value of the counter?</w:t>
      </w:r>
    </w:p>
    <w:p w14:paraId="714A2F8A" w14:textId="7BD1490C" w:rsidR="00743636" w:rsidRDefault="00743636" w:rsidP="00743636">
      <w:pPr>
        <w:pStyle w:val="MyNumberedList"/>
        <w:tabs>
          <w:tab w:val="clear" w:pos="360"/>
        </w:tabs>
        <w:ind w:hanging="360"/>
      </w:pPr>
      <w:r w:rsidRPr="00177DE6">
        <w:t xml:space="preserve">If the max value of the counter is 0x00394391 and the bus clock frequency is </w:t>
      </w:r>
      <w:r w:rsidR="005B6DAB">
        <w:t>24MHz</w:t>
      </w:r>
      <w:r w:rsidRPr="00177DE6">
        <w:t>, what is the interrupt period?</w:t>
      </w:r>
    </w:p>
    <w:p w14:paraId="460EA443" w14:textId="5D8DBF24" w:rsidR="00743636" w:rsidRDefault="00743636" w:rsidP="00743636">
      <w:pPr>
        <w:pStyle w:val="MyNumberedList"/>
        <w:tabs>
          <w:tab w:val="clear" w:pos="360"/>
        </w:tabs>
        <w:ind w:hanging="360"/>
      </w:pPr>
      <w:r>
        <w:t xml:space="preserve">Specify how the interrupt timer control registers must be configured so that an interrupt is generated with a frequency of </w:t>
      </w:r>
      <w:r w:rsidR="005B6DAB">
        <w:t>315Hz</w:t>
      </w:r>
      <w:r>
        <w:t xml:space="preserve">, a clock speed of </w:t>
      </w:r>
      <w:r w:rsidR="005B6DAB">
        <w:t>24MHz</w:t>
      </w:r>
      <w:r>
        <w:t>. What is the actual frequency generated?</w:t>
      </w:r>
    </w:p>
    <w:p w14:paraId="679966EF" w14:textId="77777777" w:rsidR="00932080" w:rsidRPr="00932080" w:rsidRDefault="00932080" w:rsidP="00932080"/>
    <w:sectPr w:rsidR="00932080" w:rsidRPr="00932080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4F36D" w14:textId="77777777" w:rsidR="001D2EB7" w:rsidRDefault="001D2EB7" w:rsidP="00AD4120">
      <w:pPr>
        <w:spacing w:after="0" w:line="240" w:lineRule="auto"/>
      </w:pPr>
      <w:r>
        <w:separator/>
      </w:r>
    </w:p>
  </w:endnote>
  <w:endnote w:type="continuationSeparator" w:id="0">
    <w:p w14:paraId="6BEC2AA6" w14:textId="77777777" w:rsidR="001D2EB7" w:rsidRDefault="001D2EB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B1CD5F7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5B6DAB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F4296" w14:textId="77777777" w:rsidR="001D2EB7" w:rsidRDefault="001D2EB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69820BA" w14:textId="77777777" w:rsidR="001D2EB7" w:rsidRDefault="001D2EB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18A2"/>
    <w:rsid w:val="001B5C7B"/>
    <w:rsid w:val="001D2EB7"/>
    <w:rsid w:val="001D7E20"/>
    <w:rsid w:val="001E25F8"/>
    <w:rsid w:val="001E380C"/>
    <w:rsid w:val="001F65EA"/>
    <w:rsid w:val="002052D9"/>
    <w:rsid w:val="00222F4F"/>
    <w:rsid w:val="00235016"/>
    <w:rsid w:val="00243039"/>
    <w:rsid w:val="00254516"/>
    <w:rsid w:val="00275B5B"/>
    <w:rsid w:val="00292711"/>
    <w:rsid w:val="002968AE"/>
    <w:rsid w:val="002A14C7"/>
    <w:rsid w:val="002A20C8"/>
    <w:rsid w:val="002A2BAB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497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B6DAB"/>
    <w:rsid w:val="005C005B"/>
    <w:rsid w:val="005C0C96"/>
    <w:rsid w:val="005C3DF1"/>
    <w:rsid w:val="005D3170"/>
    <w:rsid w:val="005E1EB1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3C41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43636"/>
    <w:rsid w:val="00757BD1"/>
    <w:rsid w:val="00770F69"/>
    <w:rsid w:val="007A2759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2080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80980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4DBB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2682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278CF"/>
    <w:rsid w:val="00E33E3E"/>
    <w:rsid w:val="00E41269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B571C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17701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tabs>
        <w:tab w:val="num" w:pos="360"/>
      </w:tabs>
      <w:spacing w:before="200" w:after="200" w:line="276" w:lineRule="auto"/>
      <w:ind w:left="360" w:firstLine="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36497A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Answer">
    <w:name w:val="My Answer"/>
    <w:basedOn w:val="MyNumberedList"/>
    <w:link w:val="MyAnswerChar"/>
    <w:qFormat/>
    <w:rsid w:val="00C92682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C92682"/>
    <w:rPr>
      <w:color w:val="FF0000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278CF"/>
    <w:rPr>
      <w:rFonts w:ascii="Calibri" w:hAnsi="Calibri"/>
      <w:color w:val="333E48"/>
    </w:rPr>
  </w:style>
  <w:style w:type="table" w:styleId="MediumShading2-Accent1">
    <w:name w:val="Medium Shading 2 Accent 1"/>
    <w:basedOn w:val="TableNormal"/>
    <w:uiPriority w:val="64"/>
    <w:rsid w:val="00254516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04</cp:revision>
  <cp:lastPrinted>2019-04-05T13:21:00Z</cp:lastPrinted>
  <dcterms:created xsi:type="dcterms:W3CDTF">2019-04-08T10:40:00Z</dcterms:created>
  <dcterms:modified xsi:type="dcterms:W3CDTF">2021-11-09T15:51:00Z</dcterms:modified>
</cp:coreProperties>
</file>